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encens d'églis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pha-iso-methylionone; cinnamaldehyde; benzyl salicylate; caryophyllene; isoeugenol; cinnamyl alcoh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2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2000 mg/kg masy ciała)</w:t>
              <w:br/>
              <w:t>Skin Sens. 1B, H317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yophyl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7-4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746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sp. Tox. 1, H304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Skórne), H312 (ATE=1100 mg/kg masy ciała)</w:t>
              <w:br/>
              <w:t>Acute Tox. 4 (Poprzez wdychanie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2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rewniany. Anyż. Burszty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ryophyllene (87-44-5)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mouse, Animal sex: male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mg/kg masy ciała Animal: rat, Animal sex: female, Guideline: OECD Guideline 423 (Acute Oral toxicity - Acute Toxic Class Method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encens d'églis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ryophyllene (87-44-5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17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033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7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encens d'églis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ryophyllene (87-44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 ; benzyl salicylate ; caryophyllene ; isoeugenol ; cinnam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nisaldehyde ; cinnamaldehyde ; cinnam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8.06.2026 (Data aktualizacji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8.06.2026 (Data aktualizacji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encens d'églis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encens d'églis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8.06.2026   Data aktualizacji: 18.06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E63CF72-6310-4227-8D2E-7007160FDAAB}"/>
</file>

<file path=customXml/itemProps3.xml><?xml version="1.0" encoding="utf-8"?>
<ds:datastoreItem xmlns:ds="http://schemas.openxmlformats.org/officeDocument/2006/customXml" ds:itemID="{54B248BD-58C2-4C69-BA69-7E0E5086EBF1}"/>
</file>

<file path=customXml/itemProps4.xml><?xml version="1.0" encoding="utf-8"?>
<ds:datastoreItem xmlns:ds="http://schemas.openxmlformats.org/officeDocument/2006/customXml" ds:itemID="{61529533-D06E-4558-950E-ED527AC24B3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